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D41EFE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064CCDCF" w:rsidR="007B4A91" w:rsidRDefault="004F2E75">
      <w:pPr>
        <w:rPr>
          <w:sz w:val="28"/>
          <w:szCs w:val="28"/>
        </w:rPr>
      </w:pPr>
      <w:r>
        <w:rPr>
          <w:sz w:val="28"/>
          <w:szCs w:val="28"/>
        </w:rPr>
        <w:t xml:space="preserve">SPACE SHOOTER </w:t>
      </w:r>
    </w:p>
    <w:p w14:paraId="34A9E19B" w14:textId="77777777" w:rsidR="007B4A91" w:rsidRDefault="00D41EFE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4973ED09" w:rsidR="007B4A91" w:rsidRDefault="004F2E75">
      <w:pPr>
        <w:ind w:left="720"/>
        <w:rPr>
          <w:sz w:val="28"/>
          <w:szCs w:val="28"/>
        </w:rPr>
      </w:pPr>
      <w:r>
        <w:rPr>
          <w:sz w:val="28"/>
          <w:szCs w:val="28"/>
        </w:rPr>
        <w:t>TO SAVE THE POWER BOX AND DESTORY ENEMY SPACESHIPS</w:t>
      </w:r>
    </w:p>
    <w:p w14:paraId="3D632C61" w14:textId="77777777" w:rsidR="007B4A91" w:rsidRDefault="00D41EFE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5924B307" w:rsidR="007B4A91" w:rsidRDefault="004F2E7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ENEMY SPACESHIPS HAVE DECIDED TO DESTORY THE POWER BOX OF THE PLAYER, THE PLAYER HAS TO DESTORY THE ENEMY SPACESHIPS AND SAVE THE POWER BOXC TO ACHIEVE </w:t>
      </w:r>
      <w:r w:rsidR="00CB5742">
        <w:rPr>
          <w:sz w:val="28"/>
          <w:szCs w:val="28"/>
        </w:rPr>
        <w:t>VICTORY</w:t>
      </w:r>
      <w:r>
        <w:rPr>
          <w:sz w:val="28"/>
          <w:szCs w:val="28"/>
        </w:rPr>
        <w:t>.</w:t>
      </w:r>
    </w:p>
    <w:p w14:paraId="6102F988" w14:textId="77777777" w:rsidR="007B4A91" w:rsidRDefault="00D41EFE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D41EFE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D41EFE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6AE943EB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6172913" w:rsidR="007B4A91" w:rsidRDefault="00CB574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S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6C2920E9" w:rsidR="007B4A91" w:rsidRDefault="00CB5742" w:rsidP="00CB574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 character can move in 4 </w:t>
            </w:r>
            <w:proofErr w:type="spellStart"/>
            <w:r>
              <w:rPr>
                <w:sz w:val="28"/>
                <w:szCs w:val="28"/>
              </w:rPr>
              <w:t>directionsand</w:t>
            </w:r>
            <w:proofErr w:type="spellEnd"/>
            <w:r>
              <w:rPr>
                <w:sz w:val="28"/>
                <w:szCs w:val="28"/>
              </w:rPr>
              <w:t xml:space="preserve"> shoot bullets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000750A3" w:rsidR="007B4A91" w:rsidRDefault="00CB574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ESS - 1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2F175CD" w:rsidR="007B4A91" w:rsidRDefault="00CB574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 character is still but can shoot bullets when the player spaceship enters </w:t>
            </w:r>
            <w:proofErr w:type="spellStart"/>
            <w:proofErr w:type="gramStart"/>
            <w:r>
              <w:rPr>
                <w:sz w:val="28"/>
                <w:szCs w:val="28"/>
              </w:rPr>
              <w:t>it’s</w:t>
            </w:r>
            <w:proofErr w:type="spellEnd"/>
            <w:proofErr w:type="gramEnd"/>
            <w:r>
              <w:rPr>
                <w:sz w:val="28"/>
                <w:szCs w:val="28"/>
              </w:rPr>
              <w:t xml:space="preserve"> radius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387E41F9" w:rsidR="007B4A91" w:rsidRDefault="00CB574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SS - 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33AD3051" w:rsidR="007B4A91" w:rsidRDefault="00CB574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 character is still but can shoot bullets when the player spaceship enters </w:t>
            </w:r>
            <w:proofErr w:type="spellStart"/>
            <w:proofErr w:type="gramStart"/>
            <w:r>
              <w:rPr>
                <w:sz w:val="28"/>
                <w:szCs w:val="28"/>
              </w:rPr>
              <w:t>it’s</w:t>
            </w:r>
            <w:proofErr w:type="spellEnd"/>
            <w:proofErr w:type="gramEnd"/>
            <w:r>
              <w:rPr>
                <w:sz w:val="28"/>
                <w:szCs w:val="28"/>
              </w:rPr>
              <w:t xml:space="preserve"> radius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206E8AE" w:rsidR="007B4A91" w:rsidRDefault="00CB574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SS - 3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162368A0" w:rsidR="007B4A91" w:rsidRDefault="00CB574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 character is still but can shoot bullets when the player spaceship enters </w:t>
            </w:r>
            <w:proofErr w:type="spellStart"/>
            <w:proofErr w:type="gramStart"/>
            <w:r>
              <w:rPr>
                <w:sz w:val="28"/>
                <w:szCs w:val="28"/>
              </w:rPr>
              <w:t>it’s</w:t>
            </w:r>
            <w:proofErr w:type="spellEnd"/>
            <w:proofErr w:type="gramEnd"/>
            <w:r>
              <w:rPr>
                <w:sz w:val="28"/>
                <w:szCs w:val="28"/>
              </w:rPr>
              <w:t xml:space="preserve"> radius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1969CE88" w:rsidR="007B4A91" w:rsidRDefault="00CB574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SS - 4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67717107" w:rsidR="007B4A91" w:rsidRDefault="00CB574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 character is still but can shoot bullets when the player spaceship enters </w:t>
            </w:r>
            <w:proofErr w:type="spellStart"/>
            <w:proofErr w:type="gramStart"/>
            <w:r>
              <w:rPr>
                <w:sz w:val="28"/>
                <w:szCs w:val="28"/>
              </w:rPr>
              <w:t>it’s</w:t>
            </w:r>
            <w:proofErr w:type="spellEnd"/>
            <w:proofErr w:type="gramEnd"/>
            <w:r>
              <w:rPr>
                <w:sz w:val="28"/>
                <w:szCs w:val="28"/>
              </w:rPr>
              <w:t xml:space="preserve"> radius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4DA7B107" w:rsidR="007B4A91" w:rsidRDefault="00CB574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SS - 5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060A0E83" w:rsidR="007B4A91" w:rsidRDefault="00CB574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 character is still but can shoot bullets when the player spaceship enters </w:t>
            </w:r>
            <w:proofErr w:type="spellStart"/>
            <w:proofErr w:type="gramStart"/>
            <w:r>
              <w:rPr>
                <w:sz w:val="28"/>
                <w:szCs w:val="28"/>
              </w:rPr>
              <w:t>it’s</w:t>
            </w:r>
            <w:proofErr w:type="spellEnd"/>
            <w:proofErr w:type="gramEnd"/>
            <w:r>
              <w:rPr>
                <w:sz w:val="28"/>
                <w:szCs w:val="28"/>
              </w:rPr>
              <w:t xml:space="preserve"> radius</w:t>
            </w: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0E3BF914" w:rsidR="007B4A91" w:rsidRDefault="00CB574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wer box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6D554659" w:rsidR="007B4A91" w:rsidRDefault="00CB574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is character can move around in 2 </w:t>
            </w:r>
            <w:r>
              <w:rPr>
                <w:sz w:val="28"/>
                <w:szCs w:val="28"/>
              </w:rPr>
              <w:lastRenderedPageBreak/>
              <w:t xml:space="preserve">directions and needs to be protected </w:t>
            </w: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4653499" w:rsidR="007B4A91" w:rsidRDefault="003B79E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ulle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0B6271AD" w:rsidR="007B4A91" w:rsidRDefault="003B79E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is character play from both player’s and enemy’s side, it increases the score when it hits the spaceship</w:t>
            </w: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D41EFE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442F6C1C" w14:textId="45D11101" w:rsidR="007B4A91" w:rsidRDefault="003B79E2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492A0719" wp14:editId="590F94EC">
            <wp:extent cx="1897380" cy="181356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7380" cy="1813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534FF3" w14:textId="77777777" w:rsidR="007B4A91" w:rsidRDefault="00D41EFE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5AAFBE68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3287D57" w14:textId="2EE17BFD" w:rsidR="003B79E2" w:rsidRDefault="003B79E2">
      <w:pPr>
        <w:rPr>
          <w:sz w:val="28"/>
          <w:szCs w:val="28"/>
        </w:rPr>
      </w:pPr>
      <w:r>
        <w:rPr>
          <w:sz w:val="28"/>
          <w:szCs w:val="28"/>
        </w:rPr>
        <w:t xml:space="preserve">In this game I have constructed a proper scoring system, I have also added sounds and other feedbacks to make the game more </w:t>
      </w:r>
      <w:proofErr w:type="spellStart"/>
      <w:r>
        <w:rPr>
          <w:sz w:val="28"/>
          <w:szCs w:val="28"/>
        </w:rPr>
        <w:t>intresting</w:t>
      </w:r>
      <w:proofErr w:type="spellEnd"/>
      <w:r>
        <w:rPr>
          <w:sz w:val="28"/>
          <w:szCs w:val="28"/>
        </w:rPr>
        <w:t xml:space="preserve">, the game also has vibrant </w:t>
      </w:r>
      <w:proofErr w:type="spellStart"/>
      <w:r>
        <w:rPr>
          <w:sz w:val="28"/>
          <w:szCs w:val="28"/>
        </w:rPr>
        <w:t>colours</w:t>
      </w:r>
      <w:proofErr w:type="spellEnd"/>
      <w:r>
        <w:rPr>
          <w:sz w:val="28"/>
          <w:szCs w:val="28"/>
        </w:rPr>
        <w:t xml:space="preserve"> to make it more fun to play</w:t>
      </w:r>
    </w:p>
    <w:p w14:paraId="24B987DE" w14:textId="488F82AA" w:rsidR="007B4A91" w:rsidRDefault="00D41EFE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F264B"/>
    <w:rsid w:val="003B79E2"/>
    <w:rsid w:val="004F2E75"/>
    <w:rsid w:val="00556965"/>
    <w:rsid w:val="007B4A91"/>
    <w:rsid w:val="00AA2213"/>
    <w:rsid w:val="00CB57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0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DefaultParagraphFont"/>
    <w:uiPriority w:val="99"/>
    <w:unhideWhenUsed/>
    <w:rsid w:val="003B79E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B79E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38</Words>
  <Characters>193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parthajoshi03@gmail.com</cp:lastModifiedBy>
  <cp:revision>2</cp:revision>
  <dcterms:created xsi:type="dcterms:W3CDTF">2021-08-24T15:27:00Z</dcterms:created>
  <dcterms:modified xsi:type="dcterms:W3CDTF">2021-08-24T15:27:00Z</dcterms:modified>
</cp:coreProperties>
</file>